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881B97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05AC39B3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42E0D1D4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2B04AE">
              <w:rPr>
                <w:b/>
                <w:sz w:val="24"/>
                <w:szCs w:val="30"/>
                <w:lang w:bidi="as-IN"/>
              </w:rPr>
              <w:t>11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517BE916" w:rsidR="0084237A" w:rsidRPr="005E5E8E" w:rsidRDefault="002B04AE" w:rsidP="00A41C51">
            <w:pPr>
              <w:jc w:val="center"/>
              <w:rPr>
                <w:b/>
              </w:rPr>
            </w:pPr>
            <w:r>
              <w:rPr>
                <w:b/>
                <w:bCs/>
                <w:lang w:val="en-US"/>
              </w:rPr>
              <w:t>Advance Fluid Mechanics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5E8E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5E8E" w:rsidRPr="00E60344" w:rsidRDefault="005E5E8E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3D05CB08" w14:textId="12C33308" w:rsidR="002B04AE" w:rsidRPr="002B04AE" w:rsidRDefault="002B04AE" w:rsidP="002B04A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Style w:val="markedcontent"/>
                <w:rFonts w:ascii="Times New Roman" w:hAnsi="Times New Roman" w:cs="Times New Roman"/>
              </w:rPr>
            </w:pPr>
            <w:r w:rsidRPr="002B04AE">
              <w:rPr>
                <w:rStyle w:val="markedcontent"/>
                <w:rFonts w:ascii="Times New Roman" w:hAnsi="Times New Roman" w:cs="Times New Roman"/>
              </w:rPr>
              <w:t xml:space="preserve">To enable students deriving the partial differential equations governing the conservation of mass, momentum, and energy of an incompressible fluid, exact solution of </w:t>
            </w:r>
            <w:proofErr w:type="spellStart"/>
            <w:r w:rsidRPr="002B04AE">
              <w:rPr>
                <w:rStyle w:val="markedcontent"/>
                <w:rFonts w:ascii="Times New Roman" w:hAnsi="Times New Roman" w:cs="Times New Roman"/>
              </w:rPr>
              <w:t>Navier</w:t>
            </w:r>
            <w:proofErr w:type="spellEnd"/>
            <w:r w:rsidRPr="002B04AE">
              <w:rPr>
                <w:rStyle w:val="markedcontent"/>
                <w:rFonts w:ascii="Times New Roman" w:hAnsi="Times New Roman" w:cs="Times New Roman"/>
              </w:rPr>
              <w:t xml:space="preserve"> stokes equation for simple cases</w:t>
            </w:r>
            <w:r>
              <w:rPr>
                <w:rStyle w:val="markedcontent"/>
                <w:rFonts w:ascii="Times New Roman" w:hAnsi="Times New Roman" w:cs="Times New Roman"/>
              </w:rPr>
              <w:t>.</w:t>
            </w:r>
            <w:r w:rsidRPr="002B04AE">
              <w:rPr>
                <w:rStyle w:val="markedcontent"/>
                <w:rFonts w:ascii="Times New Roman" w:hAnsi="Times New Roman" w:cs="Times New Roman"/>
              </w:rPr>
              <w:t xml:space="preserve"> </w:t>
            </w:r>
          </w:p>
          <w:p w14:paraId="4B543BA4" w14:textId="7819D9BE" w:rsidR="005E5E8E" w:rsidRPr="005E5E8E" w:rsidRDefault="002B04AE" w:rsidP="002B04A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T</w:t>
            </w:r>
            <w:r w:rsidRPr="002B04AE">
              <w:rPr>
                <w:rFonts w:ascii="Times New Roman" w:eastAsia="Times New Roman" w:hAnsi="Times New Roman" w:cs="Times New Roman"/>
                <w:bCs/>
              </w:rPr>
              <w:t>o solve boundary layer and closed conduit real life flow problems.</w:t>
            </w: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5E5E8E" w:rsidRPr="005E5E8E" w:rsidRDefault="005E5E8E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0FA04FB2" w:rsidR="005E5E8E" w:rsidRPr="002B04AE" w:rsidRDefault="002B04AE" w:rsidP="00881B97">
            <w:pPr>
              <w:rPr>
                <w:rFonts w:eastAsia="Times New Roman"/>
                <w:bCs/>
              </w:rPr>
            </w:pPr>
            <w:r w:rsidRPr="002B04AE">
              <w:rPr>
                <w:rStyle w:val="markedcontent"/>
              </w:rPr>
              <w:t>Able to formulate and solve problems involving partial differential equations governing the conservation of mass, momentum, and energy of an incompressible fluid</w:t>
            </w:r>
          </w:p>
        </w:tc>
      </w:tr>
      <w:tr w:rsidR="005E5E8E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5E8E" w:rsidRPr="005E5E8E" w:rsidRDefault="005E5E8E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7314FE8F" w:rsidR="005E5E8E" w:rsidRPr="002B04AE" w:rsidRDefault="002B04AE" w:rsidP="006E1A8E">
            <w:pPr>
              <w:rPr>
                <w:rFonts w:eastAsia="Times New Roman"/>
                <w:bCs/>
              </w:rPr>
            </w:pPr>
            <w:r w:rsidRPr="002B04AE">
              <w:rPr>
                <w:rStyle w:val="markedcontent"/>
              </w:rPr>
              <w:t xml:space="preserve">Able to obtain dimensionless form of </w:t>
            </w:r>
            <w:proofErr w:type="spellStart"/>
            <w:r w:rsidRPr="002B04AE">
              <w:rPr>
                <w:rStyle w:val="markedcontent"/>
              </w:rPr>
              <w:t>Navier</w:t>
            </w:r>
            <w:proofErr w:type="spellEnd"/>
            <w:r w:rsidRPr="002B04AE">
              <w:rPr>
                <w:rStyle w:val="markedcontent"/>
              </w:rPr>
              <w:t xml:space="preserve"> stokes equations</w:t>
            </w:r>
          </w:p>
        </w:tc>
      </w:tr>
      <w:tr w:rsidR="005E5E8E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5001E9B6" w:rsidR="005E5E8E" w:rsidRPr="002B04AE" w:rsidRDefault="002B04AE" w:rsidP="00881B97">
            <w:pPr>
              <w:rPr>
                <w:bCs/>
              </w:rPr>
            </w:pPr>
            <w:r w:rsidRPr="002B04AE">
              <w:rPr>
                <w:rStyle w:val="markedcontent"/>
              </w:rPr>
              <w:t>Able to apply integral form of the boundary layer equations to derive</w:t>
            </w:r>
            <w:r w:rsidR="00881B97">
              <w:rPr>
                <w:rStyle w:val="markedcontent"/>
              </w:rPr>
              <w:t xml:space="preserve"> </w:t>
            </w:r>
            <w:r w:rsidRPr="002B04AE">
              <w:rPr>
                <w:rStyle w:val="markedcontent"/>
              </w:rPr>
              <w:t>expressions for boundary layer thickness, displacement thickness, momentum thickness and overall drag</w:t>
            </w:r>
          </w:p>
        </w:tc>
      </w:tr>
      <w:tr w:rsidR="005E5E8E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721C5084" w:rsidR="005E5E8E" w:rsidRPr="005E5E8E" w:rsidRDefault="00881B97" w:rsidP="00881B97">
            <w:pPr>
              <w:rPr>
                <w:rFonts w:eastAsia="Times New Roman"/>
                <w:bCs/>
              </w:rPr>
            </w:pPr>
            <w:r>
              <w:rPr>
                <w:rStyle w:val="markedcontent"/>
              </w:rPr>
              <w:t>A</w:t>
            </w:r>
            <w:r w:rsidRPr="002B04AE">
              <w:rPr>
                <w:rStyle w:val="markedcontent"/>
              </w:rPr>
              <w:t>ble to solve pipe flow problems</w:t>
            </w:r>
          </w:p>
        </w:tc>
      </w:tr>
      <w:tr w:rsidR="005E5E8E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3E2AE426" w:rsidR="005E5E8E" w:rsidRPr="005E5E8E" w:rsidRDefault="005E5E8E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</w:rPr>
            </w:pP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E1A8E" w:rsidRPr="00E60344" w14:paraId="327C4F17" w14:textId="77777777" w:rsidTr="00A54C2B">
        <w:trPr>
          <w:trHeight w:val="882"/>
          <w:jc w:val="center"/>
        </w:trPr>
        <w:tc>
          <w:tcPr>
            <w:tcW w:w="185" w:type="pct"/>
            <w:vAlign w:val="center"/>
          </w:tcPr>
          <w:p w14:paraId="369326FF" w14:textId="4D738A3E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235A045C" w14:textId="77777777" w:rsidR="002B04AE" w:rsidRPr="002B04AE" w:rsidRDefault="002B04AE" w:rsidP="002B04AE">
            <w:pPr>
              <w:jc w:val="both"/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Introduction </w:t>
            </w:r>
          </w:p>
          <w:p w14:paraId="66A00BA1" w14:textId="4F66134A" w:rsidR="006E1A8E" w:rsidRPr="002B04AE" w:rsidRDefault="002B04AE" w:rsidP="002B04AE">
            <w:pPr>
              <w:jc w:val="both"/>
              <w:rPr>
                <w:rFonts w:eastAsia="Times New Roman"/>
              </w:rPr>
            </w:pPr>
            <w:r w:rsidRPr="002B04AE">
              <w:rPr>
                <w:rStyle w:val="markedcontent"/>
              </w:rPr>
              <w:t>Introduction to Cartesian tensors and tensor operations, Spatial (</w:t>
            </w:r>
            <w:proofErr w:type="spellStart"/>
            <w:r w:rsidRPr="002B04AE">
              <w:rPr>
                <w:rStyle w:val="markedcontent"/>
              </w:rPr>
              <w:t>Eulerian</w:t>
            </w:r>
            <w:proofErr w:type="spellEnd"/>
            <w:r w:rsidRPr="002B04AE">
              <w:rPr>
                <w:rStyle w:val="markedcontent"/>
              </w:rPr>
              <w:t>) and Material (</w:t>
            </w:r>
            <w:proofErr w:type="spellStart"/>
            <w:r w:rsidRPr="002B04AE">
              <w:rPr>
                <w:rStyle w:val="markedcontent"/>
              </w:rPr>
              <w:t>Lagrangian</w:t>
            </w:r>
            <w:proofErr w:type="spellEnd"/>
            <w:r w:rsidRPr="002B04AE">
              <w:rPr>
                <w:rStyle w:val="markedcontent"/>
              </w:rPr>
              <w:t>) approach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409178A6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06319007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E5E8E">
              <w:rPr>
                <w:bCs/>
              </w:rPr>
              <w:t>CO1</w:t>
            </w:r>
          </w:p>
        </w:tc>
      </w:tr>
      <w:tr w:rsidR="006E1A8E" w:rsidRPr="00E60344" w14:paraId="5EE69228" w14:textId="77777777" w:rsidTr="00A54C2B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05A4323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93" w:type="pct"/>
            <w:gridSpan w:val="11"/>
          </w:tcPr>
          <w:p w14:paraId="1A6DA6AC" w14:textId="77777777" w:rsidR="002B04AE" w:rsidRPr="002B04AE" w:rsidRDefault="002B04AE" w:rsidP="002B04AE">
            <w:pPr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Body motion </w:t>
            </w:r>
          </w:p>
          <w:p w14:paraId="18117CC8" w14:textId="584E3684" w:rsidR="006E1A8E" w:rsidRPr="00621EA0" w:rsidRDefault="002B04AE" w:rsidP="002B04AE">
            <w:pPr>
              <w:rPr>
                <w:rFonts w:eastAsia="Times New Roman"/>
              </w:rPr>
            </w:pPr>
            <w:r w:rsidRPr="002B04AE">
              <w:rPr>
                <w:rStyle w:val="markedcontent"/>
              </w:rPr>
              <w:t xml:space="preserve">Description of motion of deformable bodies, Rotation and </w:t>
            </w:r>
            <w:proofErr w:type="spellStart"/>
            <w:r w:rsidRPr="002B04AE">
              <w:rPr>
                <w:rStyle w:val="markedcontent"/>
              </w:rPr>
              <w:t>vorticity</w:t>
            </w:r>
            <w:proofErr w:type="spellEnd"/>
            <w:r w:rsidRPr="002B04AE">
              <w:rPr>
                <w:rStyle w:val="markedcontent"/>
              </w:rPr>
              <w:t xml:space="preserve">, Strain rate tensor, Time rate of change of volume </w:t>
            </w:r>
            <w:r>
              <w:rPr>
                <w:rStyle w:val="markedcontent"/>
              </w:rPr>
              <w:t xml:space="preserve"> </w:t>
            </w:r>
            <w:r w:rsidRPr="002B04AE">
              <w:rPr>
                <w:rStyle w:val="markedcontent"/>
              </w:rPr>
              <w:t xml:space="preserve">and  line  integrals,  </w:t>
            </w:r>
            <w:proofErr w:type="spellStart"/>
            <w:r w:rsidRPr="002B04AE">
              <w:rPr>
                <w:rStyle w:val="markedcontent"/>
              </w:rPr>
              <w:t>Reynold’s</w:t>
            </w:r>
            <w:proofErr w:type="spellEnd"/>
            <w:r w:rsidRPr="002B04AE">
              <w:rPr>
                <w:rStyle w:val="markedcontent"/>
              </w:rPr>
              <w:t xml:space="preserve">  transport  theorem,  Stress  tensor,  Continuity  and  equilibrium  equations,  Constitutive equations.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6E3387FB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366F1950" w:rsidR="006E1A8E" w:rsidRPr="005E5E8E" w:rsidRDefault="006E1A8E" w:rsidP="005E5E8E">
            <w:pPr>
              <w:jc w:val="center"/>
              <w:rPr>
                <w:b/>
              </w:rPr>
            </w:pPr>
            <w:r w:rsidRPr="005E5E8E">
              <w:rPr>
                <w:bCs/>
              </w:rPr>
              <w:t>CO2</w:t>
            </w:r>
          </w:p>
        </w:tc>
      </w:tr>
      <w:tr w:rsidR="006E1A8E" w:rsidRPr="00E60344" w14:paraId="13A95164" w14:textId="77777777" w:rsidTr="00621EA0">
        <w:trPr>
          <w:trHeight w:val="683"/>
          <w:jc w:val="center"/>
        </w:trPr>
        <w:tc>
          <w:tcPr>
            <w:tcW w:w="185" w:type="pct"/>
            <w:vAlign w:val="center"/>
          </w:tcPr>
          <w:p w14:paraId="4F0621F5" w14:textId="17D5D15F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635EC410" w14:textId="77777777" w:rsidR="002B04AE" w:rsidRPr="002B04AE" w:rsidRDefault="002B04AE" w:rsidP="002B04AE">
            <w:pPr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Fluid dynamics </w:t>
            </w:r>
          </w:p>
          <w:p w14:paraId="4594857C" w14:textId="77777777" w:rsidR="002B04AE" w:rsidRPr="002B04AE" w:rsidRDefault="002B04AE" w:rsidP="002B04AE">
            <w:pPr>
              <w:rPr>
                <w:rStyle w:val="markedcontent"/>
              </w:rPr>
            </w:pPr>
            <w:r w:rsidRPr="002B04AE">
              <w:rPr>
                <w:rStyle w:val="markedcontent"/>
              </w:rPr>
              <w:t xml:space="preserve">Derivation  of  </w:t>
            </w:r>
            <w:proofErr w:type="spellStart"/>
            <w:r w:rsidRPr="002B04AE">
              <w:rPr>
                <w:rStyle w:val="markedcontent"/>
              </w:rPr>
              <w:t>Navier-Stoke’s</w:t>
            </w:r>
            <w:proofErr w:type="spellEnd"/>
            <w:r w:rsidRPr="002B04AE">
              <w:rPr>
                <w:rStyle w:val="markedcontent"/>
              </w:rPr>
              <w:t xml:space="preserve">  equation  and  its  applications,  Introduction  to  laminar  flow,  </w:t>
            </w:r>
            <w:proofErr w:type="spellStart"/>
            <w:r w:rsidRPr="002B04AE">
              <w:rPr>
                <w:rStyle w:val="markedcontent"/>
              </w:rPr>
              <w:t>Blasius</w:t>
            </w:r>
            <w:proofErr w:type="spellEnd"/>
            <w:r w:rsidRPr="002B04AE">
              <w:rPr>
                <w:rStyle w:val="markedcontent"/>
              </w:rPr>
              <w:t xml:space="preserve">  equation,  Karman </w:t>
            </w:r>
          </w:p>
          <w:p w14:paraId="08EC46F2" w14:textId="6DD1C08F" w:rsidR="006E1A8E" w:rsidRPr="00621EA0" w:rsidRDefault="002B04AE" w:rsidP="002B04AE">
            <w:pPr>
              <w:rPr>
                <w:rFonts w:eastAsia="Times New Roman"/>
              </w:rPr>
            </w:pPr>
            <w:r w:rsidRPr="002B04AE">
              <w:rPr>
                <w:rStyle w:val="markedcontent"/>
              </w:rPr>
              <w:t>momentum equation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0B00BB74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5F2AD173" w:rsidR="006E1A8E" w:rsidRPr="00621EA0" w:rsidRDefault="006E1A8E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3</w:t>
            </w:r>
          </w:p>
        </w:tc>
      </w:tr>
      <w:tr w:rsidR="006E1A8E" w:rsidRPr="00E60344" w14:paraId="1E12FFC7" w14:textId="77777777" w:rsidTr="00114BA7">
        <w:trPr>
          <w:trHeight w:val="944"/>
          <w:jc w:val="center"/>
        </w:trPr>
        <w:tc>
          <w:tcPr>
            <w:tcW w:w="185" w:type="pct"/>
            <w:vAlign w:val="center"/>
          </w:tcPr>
          <w:p w14:paraId="33E7B7FE" w14:textId="1BF68072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93" w:type="pct"/>
            <w:gridSpan w:val="11"/>
          </w:tcPr>
          <w:p w14:paraId="2D0962F4" w14:textId="77777777" w:rsidR="002B04AE" w:rsidRPr="002B04AE" w:rsidRDefault="002B04AE" w:rsidP="002B04AE">
            <w:pPr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Turbulent flow </w:t>
            </w:r>
          </w:p>
          <w:p w14:paraId="5C26018E" w14:textId="77777777" w:rsidR="002B04AE" w:rsidRPr="002B04AE" w:rsidRDefault="002B04AE" w:rsidP="002B04AE">
            <w:pPr>
              <w:rPr>
                <w:rStyle w:val="markedcontent"/>
              </w:rPr>
            </w:pPr>
            <w:r w:rsidRPr="002B04AE">
              <w:rPr>
                <w:rStyle w:val="markedcontent"/>
              </w:rPr>
              <w:t xml:space="preserve">Description  of  turbulent  flow,  Kelvin-Helmholtz  instability,  Mean  flow  equations,  </w:t>
            </w:r>
            <w:proofErr w:type="spellStart"/>
            <w:r w:rsidRPr="002B04AE">
              <w:rPr>
                <w:rStyle w:val="markedcontent"/>
              </w:rPr>
              <w:t>Prandtl’s</w:t>
            </w:r>
            <w:proofErr w:type="spellEnd"/>
            <w:r w:rsidRPr="002B04AE">
              <w:rPr>
                <w:rStyle w:val="markedcontent"/>
              </w:rPr>
              <w:t xml:space="preserve">  mixing  length,  Turbulent </w:t>
            </w:r>
          </w:p>
          <w:p w14:paraId="65E30BE3" w14:textId="39169966" w:rsidR="006E1A8E" w:rsidRPr="00621EA0" w:rsidRDefault="002B04AE" w:rsidP="002B04AE">
            <w:pPr>
              <w:rPr>
                <w:rFonts w:eastAsia="Times New Roman"/>
              </w:rPr>
            </w:pPr>
            <w:proofErr w:type="spellStart"/>
            <w:r w:rsidRPr="002B04AE">
              <w:rPr>
                <w:rStyle w:val="markedcontent"/>
              </w:rPr>
              <w:t>Poiseuille</w:t>
            </w:r>
            <w:proofErr w:type="spellEnd"/>
            <w:r w:rsidRPr="002B04AE">
              <w:rPr>
                <w:rStyle w:val="markedcontent"/>
              </w:rPr>
              <w:t xml:space="preserve"> flow, Jets and wakes.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4F0B69D7" w:rsidR="006E1A8E" w:rsidRPr="00621EA0" w:rsidRDefault="0053029C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8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08B21C3F" w:rsidR="006E1A8E" w:rsidRPr="00621EA0" w:rsidRDefault="006E1A8E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4</w:t>
            </w:r>
          </w:p>
        </w:tc>
      </w:tr>
      <w:tr w:rsidR="006E1A8E" w:rsidRPr="00E60344" w14:paraId="666794E2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4D03F5F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V</w:t>
            </w:r>
          </w:p>
        </w:tc>
        <w:tc>
          <w:tcPr>
            <w:tcW w:w="3893" w:type="pct"/>
            <w:gridSpan w:val="11"/>
          </w:tcPr>
          <w:p w14:paraId="4B8E4556" w14:textId="77777777" w:rsidR="002B04AE" w:rsidRDefault="002B04AE" w:rsidP="002B04AE">
            <w:pPr>
              <w:rPr>
                <w:rStyle w:val="markedcontent"/>
                <w:b/>
                <w:bCs/>
              </w:rPr>
            </w:pPr>
            <w:r w:rsidRPr="002B04AE">
              <w:rPr>
                <w:rStyle w:val="markedcontent"/>
                <w:b/>
                <w:bCs/>
              </w:rPr>
              <w:t xml:space="preserve">Flow of Ideal Fluids </w:t>
            </w:r>
          </w:p>
          <w:p w14:paraId="4CE6D3DD" w14:textId="5C7F51BC" w:rsidR="006E1A8E" w:rsidRPr="002B04AE" w:rsidRDefault="002B04AE" w:rsidP="002B04AE">
            <w:r w:rsidRPr="002B04AE">
              <w:rPr>
                <w:rStyle w:val="markedcontent"/>
              </w:rPr>
              <w:t xml:space="preserve">Analysis of Incompressible Flow, Vortex Flow,  Flow About a Cylinder without Circulation, Flow Past a Source, Flow </w:t>
            </w:r>
            <w:r>
              <w:rPr>
                <w:rStyle w:val="markedcontent"/>
              </w:rPr>
              <w:t>a</w:t>
            </w:r>
            <w:r w:rsidRPr="002B04AE">
              <w:rPr>
                <w:rStyle w:val="markedcontent"/>
              </w:rPr>
              <w:t>bout a Rotating Cylinder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465D39CD" w:rsidR="006E1A8E" w:rsidRPr="00621EA0" w:rsidRDefault="0053029C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33F24CD8" w14:textId="5730640D" w:rsidR="006E1A8E" w:rsidRPr="005E5E8E" w:rsidRDefault="00881B97" w:rsidP="006E1A8E">
            <w:pPr>
              <w:jc w:val="center"/>
              <w:rPr>
                <w:bCs/>
              </w:rPr>
            </w:pPr>
            <w:r>
              <w:rPr>
                <w:bCs/>
              </w:rPr>
              <w:t>CO4</w:t>
            </w:r>
            <w:bookmarkStart w:id="0" w:name="_GoBack"/>
            <w:bookmarkEnd w:id="0"/>
          </w:p>
          <w:p w14:paraId="042A50BA" w14:textId="3E3727C0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53029C" w:rsidRPr="00E60344" w14:paraId="1C0F4C2F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14696AD" w14:textId="7FBD0F2B" w:rsidR="0053029C" w:rsidRPr="0053029C" w:rsidRDefault="0053029C" w:rsidP="0053029C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3029C">
              <w:rPr>
                <w:rStyle w:val="markedcontent"/>
                <w:rFonts w:ascii="Times New Roman" w:hAnsi="Times New Roman" w:cs="Times New Roman"/>
              </w:rPr>
              <w:t>Ligett</w:t>
            </w:r>
            <w:proofErr w:type="spellEnd"/>
            <w:r w:rsidRPr="0053029C">
              <w:rPr>
                <w:rStyle w:val="markedcontent"/>
                <w:rFonts w:ascii="Times New Roman" w:hAnsi="Times New Roman" w:cs="Times New Roman"/>
              </w:rPr>
              <w:t xml:space="preserve">, J. A., “Fluid Mechanics”, McGraw-Hill International Editions. </w:t>
            </w:r>
          </w:p>
        </w:tc>
      </w:tr>
      <w:tr w:rsidR="0053029C" w:rsidRPr="00E60344" w14:paraId="71419EC5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C818E6C" w14:textId="03C810D1" w:rsidR="0053029C" w:rsidRPr="0053029C" w:rsidRDefault="0053029C" w:rsidP="0053029C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53029C">
              <w:rPr>
                <w:rStyle w:val="markedcontent"/>
                <w:rFonts w:ascii="Times New Roman" w:hAnsi="Times New Roman" w:cs="Times New Roman"/>
              </w:rPr>
              <w:t>Batchelor</w:t>
            </w:r>
            <w:proofErr w:type="spellEnd"/>
            <w:r w:rsidRPr="0053029C">
              <w:rPr>
                <w:rStyle w:val="markedcontent"/>
                <w:rFonts w:ascii="Times New Roman" w:hAnsi="Times New Roman" w:cs="Times New Roman"/>
              </w:rPr>
              <w:t xml:space="preserve">, G. K., “An Introduction to Fluid Mechanics”, Cambridge University Press. </w:t>
            </w:r>
          </w:p>
        </w:tc>
      </w:tr>
      <w:tr w:rsidR="0053029C" w:rsidRPr="00E60344" w14:paraId="476AFFC3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7E92238E" w14:textId="24F566A7" w:rsidR="0053029C" w:rsidRPr="0053029C" w:rsidRDefault="0053029C" w:rsidP="00621EA0">
            <w:pPr>
              <w:pStyle w:val="ListParagraph"/>
              <w:numPr>
                <w:ilvl w:val="0"/>
                <w:numId w:val="18"/>
              </w:numPr>
              <w:spacing w:after="0"/>
              <w:rPr>
                <w:rStyle w:val="markedcontent"/>
                <w:rFonts w:ascii="Times New Roman" w:hAnsi="Times New Roman" w:cs="Times New Roman"/>
              </w:rPr>
            </w:pPr>
            <w:r w:rsidRPr="0053029C">
              <w:rPr>
                <w:rStyle w:val="markedcontent"/>
                <w:rFonts w:ascii="Times New Roman" w:hAnsi="Times New Roman" w:cs="Times New Roman"/>
              </w:rPr>
              <w:t>Shames, L. H., “Mechanics of Fluids”, McGraw-Hill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53029C" w:rsidRPr="00E60344" w14:paraId="16CC830F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289FD574" w14:textId="443C0F8D" w:rsidR="0053029C" w:rsidRPr="00621EA0" w:rsidRDefault="0053029C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 w:rsidRPr="00C11F99">
              <w:t xml:space="preserve"> </w:t>
            </w:r>
            <w:proofErr w:type="spellStart"/>
            <w:r w:rsidRPr="00C11F99">
              <w:t>Chatterjee</w:t>
            </w:r>
            <w:proofErr w:type="spellEnd"/>
            <w:r w:rsidRPr="00C11F99">
              <w:t xml:space="preserve">, R., “Mathematical Theory of Continuum Mechanics”, </w:t>
            </w:r>
            <w:proofErr w:type="spellStart"/>
            <w:r w:rsidRPr="00C11F99">
              <w:t>Narosa</w:t>
            </w:r>
            <w:proofErr w:type="spellEnd"/>
            <w:r w:rsidRPr="00C11F99">
              <w:t xml:space="preserve"> Publishing House</w:t>
            </w:r>
          </w:p>
        </w:tc>
      </w:tr>
      <w:tr w:rsidR="0053029C" w:rsidRPr="00E60344" w14:paraId="11D5A969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198B58AD" w14:textId="245C1572" w:rsidR="0053029C" w:rsidRPr="00621EA0" w:rsidRDefault="0053029C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 w:rsidRPr="00C11F99">
              <w:t>Chung, T. J., “Continuum Mechanics”, Prentice Hall.</w:t>
            </w: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B7E97"/>
    <w:multiLevelType w:val="hybridMultilevel"/>
    <w:tmpl w:val="99A83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6C4FD4"/>
    <w:multiLevelType w:val="hybridMultilevel"/>
    <w:tmpl w:val="9A6E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EFA40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8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B04AE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3029C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1EA0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1A8E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1B97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markedcontent">
    <w:name w:val="markedcontent"/>
    <w:basedOn w:val="DefaultParagraphFont"/>
    <w:rsid w:val="00621E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4</cp:revision>
  <cp:lastPrinted>2020-02-28T05:00:00Z</cp:lastPrinted>
  <dcterms:created xsi:type="dcterms:W3CDTF">2019-08-28T11:58:00Z</dcterms:created>
  <dcterms:modified xsi:type="dcterms:W3CDTF">2021-08-23T13:57:00Z</dcterms:modified>
</cp:coreProperties>
</file>